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ustin schult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ust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chult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866 abbott ave Surfside, FL, USA 3315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ustinschultz.p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86999990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ha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1/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2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